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usty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Gewerbliche Nutzung,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7-hydroxycitronellal; linalyl acetate; 2-benzylideneheptanal; α-hexylcinnamaldehyde; isoeugenol;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1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önliche Schutzausrüstung</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Empfohlene Personenschutzausrüstung tragen.</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önliche Schutzausrüstung - Symbo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5" name="" descr="Schutzhandschu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Sicherheitsbr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Bei der Arbeit geeignete Schutzkleidung tr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Augen- und Gesichtsschutz</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Augenschutz</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icherheitsbrille</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Hautschutz</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Haut- und Körperschutz</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Bei der Arbeit geeignete Schutzkleidung tragen</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schutz</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Schutzhandschuh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ürzig. Blumig. Orange. Grün. Hesperidacea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Nicht anwendbar</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Körpergewicht Animal: rat, Guideline: OECD Guideline 401 (Acute Oral Toxicity), 95% CL: 3190 - 4370</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2-benzylideneheptanal (122-40-7)</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2-benzylideneheptanal (122-40-7)</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Körpergewic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v, Ratte, Staub/Nebel/Rau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usty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tronellol (106-22-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6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7,4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3 mg/l Test organisms (species): not specifie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4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usty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nisaldehyde ; 2-benzylideneheptana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tronellol ; 7-hydroxycitronellal ; anisaldehyde ; linalyl acetate ; 2-benzylideneheptanal ; isoeugenol ; d-limonene ; linalool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usty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usty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7.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FEC4CFD-DA1B-4B57-B184-7D1BFCB7F50C}"/>
</file>

<file path=customXml/itemProps3.xml><?xml version="1.0" encoding="utf-8"?>
<ds:datastoreItem xmlns:ds="http://schemas.openxmlformats.org/officeDocument/2006/customXml" ds:itemID="{297715B4-ABC7-4E44-9F05-144286061F99}"/>
</file>

<file path=customXml/itemProps4.xml><?xml version="1.0" encoding="utf-8"?>
<ds:datastoreItem xmlns:ds="http://schemas.openxmlformats.org/officeDocument/2006/customXml" ds:itemID="{93565BC1-6F40-495B-A627-539EA3E99B7F}"/>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